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5B1F" w:rsidRDefault="00146237">
      <w:pPr>
        <w:rPr>
          <w:b/>
          <w:sz w:val="28"/>
        </w:rPr>
      </w:pPr>
      <w:r>
        <w:rPr>
          <w:b/>
          <w:sz w:val="28"/>
        </w:rPr>
        <w:t>Group Evaluation</w:t>
      </w:r>
    </w:p>
    <w:p w:rsidR="00146237" w:rsidRDefault="00146237" w:rsidP="00146237">
      <w:pPr>
        <w:overflowPunct w:val="0"/>
        <w:spacing w:line="240" w:lineRule="auto"/>
        <w:rPr>
          <w:sz w:val="24"/>
          <w:szCs w:val="24"/>
        </w:rPr>
      </w:pPr>
    </w:p>
    <w:p w:rsidR="00146237" w:rsidRPr="00146237" w:rsidRDefault="00146237" w:rsidP="00146237">
      <w:pPr>
        <w:overflowPunct w:val="0"/>
        <w:spacing w:line="240" w:lineRule="auto"/>
        <w:rPr>
          <w:color w:val="FF0000"/>
        </w:rPr>
      </w:pPr>
      <w:r w:rsidRPr="00146237">
        <w:rPr>
          <w:color w:val="FF0000"/>
          <w:sz w:val="24"/>
          <w:szCs w:val="24"/>
        </w:rPr>
        <w:t>Review your results. Does your software meet your initial specifications? What worked well? What would you have done differently? What challenges did you face?</w:t>
      </w:r>
    </w:p>
    <w:p w:rsidR="00146237" w:rsidRPr="00146237" w:rsidRDefault="00146237">
      <w:r>
        <w:t>Our finished we</w:t>
      </w:r>
      <w:r w:rsidR="003F7489">
        <w:t>bsite satisfied our intentions, we created an effective website that was simple and easy to use that allowed information about fish to be shared and understood. If we had more time we would have enjoyed creating more detailed web pages and providing more information on the sea ad its inhabitance. Due to unfortunate circumstances throughout the period of the project certain member of the group were unable to attend therefore increasing workout load on some people.</w:t>
      </w:r>
      <w:bookmarkStart w:id="0" w:name="_GoBack"/>
      <w:bookmarkEnd w:id="0"/>
    </w:p>
    <w:sectPr w:rsidR="00146237" w:rsidRPr="00146237" w:rsidSect="00766A63">
      <w:pgSz w:w="11906" w:h="16838"/>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0A76C6F"/>
    <w:multiLevelType w:val="multilevel"/>
    <w:tmpl w:val="4F54D39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0MDIyNTUxNDM3sjRT0lEKTi0uzszPAykwrAUAgG2m7SwAAAA="/>
  </w:docVars>
  <w:rsids>
    <w:rsidRoot w:val="00146237"/>
    <w:rsid w:val="00146237"/>
    <w:rsid w:val="003F7489"/>
    <w:rsid w:val="00766A63"/>
    <w:rsid w:val="007F09AD"/>
    <w:rsid w:val="00DB5B1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AC97A"/>
  <w15:chartTrackingRefBased/>
  <w15:docId w15:val="{9684B28E-8BE9-47B8-8D41-FA345412E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Pages>
  <Words>98</Words>
  <Characters>563</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O, Gayi</dc:creator>
  <cp:keywords/>
  <dc:description/>
  <cp:lastModifiedBy>LIAO, Gayi</cp:lastModifiedBy>
  <cp:revision>2</cp:revision>
  <dcterms:created xsi:type="dcterms:W3CDTF">2018-06-22T00:50:00Z</dcterms:created>
  <dcterms:modified xsi:type="dcterms:W3CDTF">2018-06-22T01:08:00Z</dcterms:modified>
</cp:coreProperties>
</file>